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12890D" w14:textId="77777777" w:rsidR="00443AF7" w:rsidRDefault="00443AF7">
      <w:pPr>
        <w:rPr>
          <w:b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9062"/>
      </w:tblGrid>
      <w:tr w:rsidR="00443AF7" w:rsidRPr="00D464F4" w14:paraId="5479029E" w14:textId="77777777" w:rsidTr="00D464F4">
        <w:trPr>
          <w:trHeight w:val="454"/>
        </w:trPr>
        <w:tc>
          <w:tcPr>
            <w:tcW w:w="5000" w:type="pct"/>
          </w:tcPr>
          <w:p w14:paraId="0520C02C" w14:textId="77777777" w:rsidR="00443AF7" w:rsidRPr="00D464F4" w:rsidRDefault="00443AF7" w:rsidP="00E11749">
            <w:pPr>
              <w:rPr>
                <w:rFonts w:ascii="Times New Roman" w:hAnsi="Times New Roman" w:cs="Times New Roman"/>
              </w:rPr>
            </w:pPr>
            <w:r w:rsidRPr="00D464F4">
              <w:rPr>
                <w:rFonts w:ascii="Times New Roman" w:hAnsi="Times New Roman" w:cs="Times New Roman"/>
                <w:b/>
              </w:rPr>
              <w:t xml:space="preserve">Arıza Bildirimi Yapan Kişi: </w:t>
            </w:r>
          </w:p>
        </w:tc>
      </w:tr>
      <w:tr w:rsidR="00443AF7" w:rsidRPr="00D464F4" w14:paraId="0CE9DB6D" w14:textId="77777777" w:rsidTr="00D464F4">
        <w:trPr>
          <w:trHeight w:val="454"/>
        </w:trPr>
        <w:tc>
          <w:tcPr>
            <w:tcW w:w="5000" w:type="pct"/>
          </w:tcPr>
          <w:p w14:paraId="41664ECD" w14:textId="77777777" w:rsidR="00443AF7" w:rsidRPr="00D464F4" w:rsidRDefault="00443AF7" w:rsidP="00E11749">
            <w:pPr>
              <w:rPr>
                <w:rFonts w:ascii="Times New Roman" w:hAnsi="Times New Roman" w:cs="Times New Roman"/>
              </w:rPr>
            </w:pPr>
            <w:r w:rsidRPr="00D464F4">
              <w:rPr>
                <w:rFonts w:ascii="Times New Roman" w:hAnsi="Times New Roman" w:cs="Times New Roman"/>
                <w:b/>
              </w:rPr>
              <w:t xml:space="preserve">Arıza Bildirim Tarih ve Saati: </w:t>
            </w:r>
          </w:p>
        </w:tc>
      </w:tr>
      <w:tr w:rsidR="00443AF7" w:rsidRPr="00D464F4" w14:paraId="765FDE7D" w14:textId="77777777" w:rsidTr="00D464F4">
        <w:trPr>
          <w:trHeight w:val="454"/>
        </w:trPr>
        <w:tc>
          <w:tcPr>
            <w:tcW w:w="5000" w:type="pct"/>
          </w:tcPr>
          <w:p w14:paraId="0293ACFC" w14:textId="77777777" w:rsidR="00443AF7" w:rsidRPr="00D464F4" w:rsidRDefault="00443AF7" w:rsidP="00E11749">
            <w:pPr>
              <w:rPr>
                <w:rFonts w:ascii="Times New Roman" w:hAnsi="Times New Roman" w:cs="Times New Roman"/>
              </w:rPr>
            </w:pPr>
            <w:r w:rsidRPr="00D464F4">
              <w:rPr>
                <w:rFonts w:ascii="Times New Roman" w:hAnsi="Times New Roman" w:cs="Times New Roman"/>
                <w:b/>
              </w:rPr>
              <w:t xml:space="preserve">Arıza Bildirilen Cihaz Markası: </w:t>
            </w:r>
          </w:p>
        </w:tc>
      </w:tr>
      <w:tr w:rsidR="00443AF7" w:rsidRPr="00D464F4" w14:paraId="05B28BA0" w14:textId="77777777" w:rsidTr="00D464F4">
        <w:trPr>
          <w:trHeight w:val="454"/>
        </w:trPr>
        <w:tc>
          <w:tcPr>
            <w:tcW w:w="5000" w:type="pct"/>
          </w:tcPr>
          <w:p w14:paraId="56E7624A" w14:textId="77777777" w:rsidR="00443AF7" w:rsidRPr="00D464F4" w:rsidRDefault="00443AF7" w:rsidP="00E11749">
            <w:pPr>
              <w:rPr>
                <w:rFonts w:ascii="Times New Roman" w:hAnsi="Times New Roman" w:cs="Times New Roman"/>
              </w:rPr>
            </w:pPr>
            <w:r w:rsidRPr="00D464F4">
              <w:rPr>
                <w:rFonts w:ascii="Times New Roman" w:hAnsi="Times New Roman" w:cs="Times New Roman"/>
                <w:b/>
              </w:rPr>
              <w:t xml:space="preserve">Arıza Bildirilen Cihaz Modeli: </w:t>
            </w:r>
          </w:p>
        </w:tc>
      </w:tr>
      <w:tr w:rsidR="00443AF7" w:rsidRPr="00D464F4" w14:paraId="67C203D0" w14:textId="77777777" w:rsidTr="00D464F4">
        <w:trPr>
          <w:trHeight w:val="454"/>
        </w:trPr>
        <w:tc>
          <w:tcPr>
            <w:tcW w:w="5000" w:type="pct"/>
          </w:tcPr>
          <w:p w14:paraId="2DA32B54" w14:textId="77777777" w:rsidR="00443AF7" w:rsidRPr="00D464F4" w:rsidRDefault="00443AF7" w:rsidP="00E11749">
            <w:pPr>
              <w:rPr>
                <w:rFonts w:ascii="Times New Roman" w:hAnsi="Times New Roman" w:cs="Times New Roman"/>
              </w:rPr>
            </w:pPr>
            <w:r w:rsidRPr="00D464F4">
              <w:rPr>
                <w:rFonts w:ascii="Times New Roman" w:hAnsi="Times New Roman" w:cs="Times New Roman"/>
                <w:b/>
              </w:rPr>
              <w:t xml:space="preserve">Arıza Bildirilen Cihaz Seri Numarası: </w:t>
            </w:r>
          </w:p>
        </w:tc>
      </w:tr>
      <w:tr w:rsidR="00443AF7" w:rsidRPr="00D464F4" w14:paraId="78121728" w14:textId="77777777" w:rsidTr="00D464F4">
        <w:trPr>
          <w:trHeight w:val="454"/>
        </w:trPr>
        <w:tc>
          <w:tcPr>
            <w:tcW w:w="5000" w:type="pct"/>
          </w:tcPr>
          <w:p w14:paraId="19193BA6" w14:textId="77777777" w:rsidR="00443AF7" w:rsidRPr="00D464F4" w:rsidRDefault="00443AF7" w:rsidP="00E11749">
            <w:pPr>
              <w:rPr>
                <w:rFonts w:ascii="Times New Roman" w:hAnsi="Times New Roman" w:cs="Times New Roman"/>
              </w:rPr>
            </w:pPr>
            <w:r w:rsidRPr="00D464F4">
              <w:rPr>
                <w:rFonts w:ascii="Times New Roman" w:hAnsi="Times New Roman" w:cs="Times New Roman"/>
                <w:b/>
              </w:rPr>
              <w:t xml:space="preserve">Arıza Bildirilen Cihaz Taşınmaz Kayıt Numarası: </w:t>
            </w:r>
          </w:p>
        </w:tc>
      </w:tr>
      <w:tr w:rsidR="00443AF7" w:rsidRPr="00D464F4" w14:paraId="0E0EE652" w14:textId="77777777" w:rsidTr="00D464F4">
        <w:trPr>
          <w:trHeight w:val="454"/>
        </w:trPr>
        <w:tc>
          <w:tcPr>
            <w:tcW w:w="5000" w:type="pct"/>
          </w:tcPr>
          <w:p w14:paraId="690F6126" w14:textId="77777777" w:rsidR="00443AF7" w:rsidRPr="00D464F4" w:rsidRDefault="00443AF7" w:rsidP="00E11749">
            <w:pPr>
              <w:rPr>
                <w:rFonts w:ascii="Times New Roman" w:hAnsi="Times New Roman" w:cs="Times New Roman"/>
              </w:rPr>
            </w:pPr>
            <w:r w:rsidRPr="00D464F4">
              <w:rPr>
                <w:rFonts w:ascii="Times New Roman" w:hAnsi="Times New Roman" w:cs="Times New Roman"/>
                <w:b/>
              </w:rPr>
              <w:t xml:space="preserve">Arıza ile ilgili kısa bilgi: </w:t>
            </w:r>
          </w:p>
        </w:tc>
      </w:tr>
      <w:tr w:rsidR="00443AF7" w:rsidRPr="00D464F4" w14:paraId="4A98B420" w14:textId="77777777" w:rsidTr="00D464F4">
        <w:trPr>
          <w:trHeight w:val="3025"/>
        </w:trPr>
        <w:tc>
          <w:tcPr>
            <w:tcW w:w="5000" w:type="pct"/>
          </w:tcPr>
          <w:p w14:paraId="39B07BD8" w14:textId="77777777" w:rsidR="00443AF7" w:rsidRPr="00D464F4" w:rsidRDefault="00443AF7" w:rsidP="00E11749">
            <w:pPr>
              <w:rPr>
                <w:rFonts w:ascii="Times New Roman" w:hAnsi="Times New Roman" w:cs="Times New Roman"/>
                <w:b/>
              </w:rPr>
            </w:pPr>
            <w:r w:rsidRPr="00D464F4">
              <w:rPr>
                <w:rFonts w:ascii="Times New Roman" w:hAnsi="Times New Roman" w:cs="Times New Roman"/>
                <w:b/>
              </w:rPr>
              <w:t xml:space="preserve">Arızanın Açıklaması: </w:t>
            </w:r>
          </w:p>
          <w:p w14:paraId="0C8EAF5E" w14:textId="77777777" w:rsidR="00DB7EA4" w:rsidRPr="00D464F4" w:rsidRDefault="00DB7EA4" w:rsidP="00DB7EA4">
            <w:pPr>
              <w:rPr>
                <w:rFonts w:ascii="Times New Roman" w:hAnsi="Times New Roman" w:cs="Times New Roman"/>
              </w:rPr>
            </w:pPr>
          </w:p>
          <w:p w14:paraId="2FF92E6E" w14:textId="77777777" w:rsidR="00DB7EA4" w:rsidRPr="00D464F4" w:rsidRDefault="00DB7EA4" w:rsidP="00DB7EA4">
            <w:pPr>
              <w:rPr>
                <w:rFonts w:ascii="Times New Roman" w:hAnsi="Times New Roman" w:cs="Times New Roman"/>
              </w:rPr>
            </w:pPr>
          </w:p>
          <w:p w14:paraId="41D3373E" w14:textId="77777777" w:rsidR="00DB7EA4" w:rsidRPr="00D464F4" w:rsidRDefault="00DB7EA4" w:rsidP="00DB7EA4">
            <w:pPr>
              <w:rPr>
                <w:rFonts w:ascii="Times New Roman" w:hAnsi="Times New Roman" w:cs="Times New Roman"/>
              </w:rPr>
            </w:pPr>
          </w:p>
          <w:p w14:paraId="61317880" w14:textId="2B2C98C5" w:rsidR="00DB7EA4" w:rsidRDefault="00DB7EA4" w:rsidP="00DB7EA4">
            <w:pPr>
              <w:rPr>
                <w:rFonts w:ascii="Times New Roman" w:hAnsi="Times New Roman" w:cs="Times New Roman"/>
              </w:rPr>
            </w:pPr>
          </w:p>
          <w:p w14:paraId="68ED7696" w14:textId="78EB3B18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7347096B" w14:textId="074137E6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6C0A26ED" w14:textId="5C845106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5B2547FE" w14:textId="4047BBEE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1B017F71" w14:textId="2382CDB2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6C19EF9E" w14:textId="3A0A64F4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3BCFB57D" w14:textId="2A7255E0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7F554791" w14:textId="05A773AD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040D59D7" w14:textId="0F3C441B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160D7FBA" w14:textId="1EE9B3BA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06A0A00B" w14:textId="5B2885AF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3C9D738D" w14:textId="54D569F0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1A4DF129" w14:textId="3B29649F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3E06007A" w14:textId="074D2490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35804C6E" w14:textId="1600E092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3AB3F4E4" w14:textId="24C69CFB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72810DF7" w14:textId="77777777" w:rsid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21303404" w14:textId="77777777" w:rsidR="00D464F4" w:rsidRPr="00D464F4" w:rsidRDefault="00D464F4" w:rsidP="00DB7EA4">
            <w:pPr>
              <w:rPr>
                <w:rFonts w:ascii="Times New Roman" w:hAnsi="Times New Roman" w:cs="Times New Roman"/>
              </w:rPr>
            </w:pPr>
          </w:p>
          <w:p w14:paraId="1807F0FE" w14:textId="77777777" w:rsidR="00DB7EA4" w:rsidRPr="00D464F4" w:rsidRDefault="00DB7EA4" w:rsidP="00DB7EA4">
            <w:pPr>
              <w:rPr>
                <w:rFonts w:ascii="Times New Roman" w:hAnsi="Times New Roman" w:cs="Times New Roman"/>
                <w:b/>
              </w:rPr>
            </w:pPr>
          </w:p>
          <w:p w14:paraId="4F2BC79A" w14:textId="77777777" w:rsidR="00DB7EA4" w:rsidRPr="00D464F4" w:rsidRDefault="00DB7EA4" w:rsidP="00DB7EA4">
            <w:pPr>
              <w:rPr>
                <w:rFonts w:ascii="Times New Roman" w:hAnsi="Times New Roman" w:cs="Times New Roman"/>
              </w:rPr>
            </w:pPr>
          </w:p>
          <w:p w14:paraId="4439BFF4" w14:textId="77777777" w:rsidR="00DB7EA4" w:rsidRPr="00D464F4" w:rsidRDefault="00DB7EA4" w:rsidP="00DB7EA4">
            <w:pPr>
              <w:rPr>
                <w:rFonts w:ascii="Times New Roman" w:hAnsi="Times New Roman" w:cs="Times New Roman"/>
                <w:b/>
              </w:rPr>
            </w:pPr>
          </w:p>
          <w:p w14:paraId="07060F67" w14:textId="77777777" w:rsidR="00DB7EA4" w:rsidRPr="00D464F4" w:rsidRDefault="00DB7EA4" w:rsidP="00DB7EA4">
            <w:pPr>
              <w:rPr>
                <w:rFonts w:ascii="Times New Roman" w:hAnsi="Times New Roman" w:cs="Times New Roman"/>
                <w:b/>
              </w:rPr>
            </w:pPr>
          </w:p>
          <w:p w14:paraId="4DAA567C" w14:textId="77777777" w:rsidR="00DB7EA4" w:rsidRPr="00D464F4" w:rsidRDefault="00DB7EA4" w:rsidP="00DB7EA4">
            <w:pPr>
              <w:rPr>
                <w:rFonts w:ascii="Times New Roman" w:hAnsi="Times New Roman" w:cs="Times New Roman"/>
                <w:b/>
              </w:rPr>
            </w:pPr>
          </w:p>
          <w:p w14:paraId="08C9F3E1" w14:textId="3A8A755C" w:rsidR="00DB7EA4" w:rsidRPr="00D464F4" w:rsidRDefault="00DB7EA4" w:rsidP="00DB7EA4">
            <w:pPr>
              <w:pStyle w:val="GrupYazi"/>
              <w:spacing w:before="0" w:after="0"/>
              <w:jc w:val="left"/>
              <w:rPr>
                <w:rFonts w:ascii="Times New Roman" w:hAnsi="Times New Roman"/>
                <w:b/>
                <w:color w:val="002060"/>
                <w:sz w:val="22"/>
                <w:szCs w:val="22"/>
              </w:rPr>
            </w:pPr>
            <w:r w:rsidRPr="00D464F4">
              <w:rPr>
                <w:rFonts w:ascii="Times New Roman" w:hAnsi="Times New Roman"/>
                <w:sz w:val="22"/>
                <w:szCs w:val="22"/>
              </w:rPr>
              <w:tab/>
            </w:r>
            <w:r w:rsidRPr="00D464F4">
              <w:rPr>
                <w:rFonts w:ascii="Times New Roman" w:hAnsi="Times New Roman"/>
                <w:b/>
                <w:sz w:val="22"/>
                <w:szCs w:val="22"/>
              </w:rPr>
              <w:t xml:space="preserve">                                                                                           </w:t>
            </w:r>
            <w:r w:rsidRPr="00D464F4">
              <w:rPr>
                <w:rFonts w:ascii="Times New Roman" w:hAnsi="Times New Roman"/>
                <w:b/>
                <w:color w:val="002060"/>
                <w:sz w:val="22"/>
                <w:szCs w:val="22"/>
              </w:rPr>
              <w:t>YETKİLİ/PROJE YÜRÜTÜCÜSÜ ADI SOYADI VE İMZA</w:t>
            </w:r>
          </w:p>
          <w:p w14:paraId="6CA68066" w14:textId="469DAC85" w:rsidR="00DB7EA4" w:rsidRPr="00D464F4" w:rsidRDefault="00DB7EA4" w:rsidP="00DB7EA4">
            <w:pPr>
              <w:tabs>
                <w:tab w:val="left" w:pos="6420"/>
              </w:tabs>
              <w:rPr>
                <w:rFonts w:ascii="Times New Roman" w:hAnsi="Times New Roman" w:cs="Times New Roman"/>
              </w:rPr>
            </w:pPr>
          </w:p>
        </w:tc>
      </w:tr>
      <w:tr w:rsidR="00443AF7" w:rsidRPr="00D464F4" w14:paraId="6E00CA99" w14:textId="77777777" w:rsidTr="00D464F4">
        <w:trPr>
          <w:trHeight w:val="406"/>
        </w:trPr>
        <w:tc>
          <w:tcPr>
            <w:tcW w:w="5000" w:type="pct"/>
          </w:tcPr>
          <w:p w14:paraId="5F431F31" w14:textId="77777777" w:rsidR="00443AF7" w:rsidRPr="00D464F4" w:rsidRDefault="00443AF7" w:rsidP="00443AF7">
            <w:pPr>
              <w:rPr>
                <w:rFonts w:ascii="Times New Roman" w:hAnsi="Times New Roman" w:cs="Times New Roman"/>
                <w:b/>
              </w:rPr>
            </w:pPr>
            <w:r w:rsidRPr="00D464F4">
              <w:rPr>
                <w:rFonts w:ascii="Times New Roman" w:hAnsi="Times New Roman" w:cs="Times New Roman"/>
                <w:b/>
              </w:rPr>
              <w:t>Arıza Bildirimi Yapan Personel:</w:t>
            </w:r>
          </w:p>
          <w:p w14:paraId="2D108666" w14:textId="77777777" w:rsidR="00443AF7" w:rsidRPr="00D464F4" w:rsidRDefault="00443AF7" w:rsidP="00E11749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154B896E" w14:textId="13C2A921" w:rsidR="00D464F4" w:rsidRDefault="00D464F4" w:rsidP="00D464F4">
      <w:pPr>
        <w:rPr>
          <w:b/>
        </w:rPr>
      </w:pPr>
    </w:p>
    <w:p w14:paraId="2DDF1FAC" w14:textId="77777777" w:rsidR="00443AF7" w:rsidRPr="00D464F4" w:rsidRDefault="00443AF7" w:rsidP="00D464F4">
      <w:pPr>
        <w:jc w:val="center"/>
      </w:pPr>
    </w:p>
    <w:sectPr w:rsidR="00443AF7" w:rsidRPr="00D464F4" w:rsidSect="00D464F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A6E0DA" w14:textId="77777777" w:rsidR="004A53FC" w:rsidRDefault="004A53FC" w:rsidP="00AE4F70">
      <w:pPr>
        <w:spacing w:after="0" w:line="240" w:lineRule="auto"/>
      </w:pPr>
      <w:r>
        <w:separator/>
      </w:r>
    </w:p>
  </w:endnote>
  <w:endnote w:type="continuationSeparator" w:id="0">
    <w:p w14:paraId="759218C4" w14:textId="77777777" w:rsidR="004A53FC" w:rsidRDefault="004A53FC" w:rsidP="00AE4F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Bitstream Vera Sans">
    <w:altName w:val="Calibri"/>
    <w:charset w:val="00"/>
    <w:family w:val="auto"/>
    <w:pitch w:val="variable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B9EFC3" w14:textId="77777777" w:rsidR="00D464F4" w:rsidRDefault="00D464F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4346"/>
      <w:gridCol w:w="4716"/>
    </w:tblGrid>
    <w:tr w:rsidR="00D464F4" w14:paraId="5A5AEB76" w14:textId="77777777" w:rsidTr="00D464F4">
      <w:trPr>
        <w:trHeight w:val="227"/>
      </w:trPr>
      <w:tc>
        <w:tcPr>
          <w:tcW w:w="2398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031AE5AD" w14:textId="77777777" w:rsidR="00D464F4" w:rsidRDefault="00D464F4" w:rsidP="00D464F4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0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9E9D346" w14:textId="77777777" w:rsidR="00D464F4" w:rsidRDefault="00D464F4" w:rsidP="00D464F4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D464F4" w14:paraId="02177491" w14:textId="77777777" w:rsidTr="00D464F4">
      <w:trPr>
        <w:trHeight w:val="289"/>
      </w:trPr>
      <w:tc>
        <w:tcPr>
          <w:tcW w:w="2398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D080633" w14:textId="77777777" w:rsidR="00D464F4" w:rsidRDefault="00D464F4" w:rsidP="00D464F4">
          <w:pPr>
            <w:pStyle w:val="AltBilgi"/>
            <w:jc w:val="center"/>
            <w:rPr>
              <w:sz w:val="20"/>
            </w:rPr>
          </w:pPr>
          <w:r>
            <w:rPr>
              <w:color w:val="000000" w:themeColor="text1"/>
              <w:sz w:val="20"/>
            </w:rPr>
            <w:t>Kalite Koordinatörlüğü</w:t>
          </w:r>
        </w:p>
      </w:tc>
      <w:tc>
        <w:tcPr>
          <w:tcW w:w="260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7E2C7CA" w14:textId="77777777" w:rsidR="00D464F4" w:rsidRDefault="00D464F4" w:rsidP="00D464F4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7FD3A7C4" w14:textId="12F58774" w:rsidR="00667CDD" w:rsidRPr="00D464F4" w:rsidRDefault="00D464F4" w:rsidP="00D464F4">
    <w:pPr>
      <w:pStyle w:val="AltBilgi"/>
      <w:tabs>
        <w:tab w:val="left" w:pos="-426"/>
        <w:tab w:val="left" w:pos="-284"/>
      </w:tabs>
      <w:ind w:left="-284" w:right="-142"/>
      <w:jc w:val="center"/>
      <w:rPr>
        <w:color w:val="FF0000"/>
        <w:sz w:val="16"/>
        <w:szCs w:val="18"/>
      </w:rPr>
    </w:pPr>
    <w:r w:rsidRPr="00726F8C">
      <w:rPr>
        <w:color w:val="FF0000"/>
        <w:sz w:val="16"/>
        <w:szCs w:val="18"/>
      </w:rPr>
      <w:t>Önemli: Kalite Yönetim Sistemi’ne ait güncel dokümanlar https://kys.ksbu.edu.tr/</w:t>
    </w:r>
    <w:r w:rsidRPr="00726F8C">
      <w:rPr>
        <w:rStyle w:val="Kpr"/>
        <w:color w:val="FF0000"/>
        <w:sz w:val="16"/>
        <w:szCs w:val="18"/>
      </w:rPr>
      <w:t xml:space="preserve"> </w:t>
    </w:r>
    <w:r w:rsidRPr="00726F8C">
      <w:rPr>
        <w:color w:val="FF0000"/>
        <w:sz w:val="16"/>
        <w:szCs w:val="18"/>
      </w:rPr>
      <w:t>internet sayfasında bulunmaktadır. Basılan dokümanlar “Kontrolsüz Kopya” hükmündedir</w:t>
    </w:r>
    <w:r>
      <w:rPr>
        <w:color w:val="FF0000"/>
        <w:sz w:val="16"/>
        <w:szCs w:val="18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C6BE2" w14:textId="77777777" w:rsidR="00D464F4" w:rsidRDefault="00D464F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6661C3" w14:textId="77777777" w:rsidR="004A53FC" w:rsidRDefault="004A53FC" w:rsidP="00AE4F70">
      <w:pPr>
        <w:spacing w:after="0" w:line="240" w:lineRule="auto"/>
      </w:pPr>
      <w:r>
        <w:separator/>
      </w:r>
    </w:p>
  </w:footnote>
  <w:footnote w:type="continuationSeparator" w:id="0">
    <w:p w14:paraId="1BB627EC" w14:textId="77777777" w:rsidR="004A53FC" w:rsidRDefault="004A53FC" w:rsidP="00AE4F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8EF76" w14:textId="77777777" w:rsidR="00D464F4" w:rsidRDefault="00D464F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61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841"/>
      <w:gridCol w:w="4675"/>
      <w:gridCol w:w="1429"/>
      <w:gridCol w:w="1409"/>
    </w:tblGrid>
    <w:tr w:rsidR="00D464F4" w:rsidRPr="00D464F4" w14:paraId="659170E5" w14:textId="77777777" w:rsidTr="00D464F4">
      <w:trPr>
        <w:trHeight w:val="345"/>
      </w:trPr>
      <w:tc>
        <w:tcPr>
          <w:tcW w:w="984" w:type="pct"/>
          <w:vMerge w:val="restart"/>
          <w:tcBorders>
            <w:right w:val="nil"/>
          </w:tcBorders>
        </w:tcPr>
        <w:p w14:paraId="439B0E2E" w14:textId="77777777" w:rsidR="00D464F4" w:rsidRPr="00D464F4" w:rsidRDefault="00D464F4" w:rsidP="00D464F4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rPr>
              <w:rFonts w:ascii="Times New Roman" w:eastAsia="Times New Roman" w:hAnsi="Times New Roman" w:cs="Times New Roman"/>
              <w:sz w:val="20"/>
            </w:rPr>
          </w:pPr>
          <w:r w:rsidRPr="00D464F4">
            <w:rPr>
              <w:rFonts w:ascii="Times New Roman" w:eastAsia="Times New Roman" w:hAnsi="Times New Roman" w:cs="Times New Roman"/>
              <w:noProof/>
              <w:sz w:val="20"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3D864CA0" wp14:editId="615781C7">
                <wp:simplePos x="0" y="0"/>
                <wp:positionH relativeFrom="column">
                  <wp:posOffset>179121</wp:posOffset>
                </wp:positionH>
                <wp:positionV relativeFrom="paragraph">
                  <wp:posOffset>35940</wp:posOffset>
                </wp:positionV>
                <wp:extent cx="756920" cy="833933"/>
                <wp:effectExtent l="0" t="0" r="5080" b="4445"/>
                <wp:wrapNone/>
                <wp:docPr id="15" name="Resim 15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481" cy="8356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499" w:type="pct"/>
          <w:vMerge w:val="restart"/>
          <w:tcBorders>
            <w:right w:val="single" w:sz="4" w:space="0" w:color="auto"/>
          </w:tcBorders>
          <w:vAlign w:val="center"/>
        </w:tcPr>
        <w:p w14:paraId="2E7BDFF1" w14:textId="77777777" w:rsidR="00D464F4" w:rsidRPr="00D464F4" w:rsidRDefault="00D464F4" w:rsidP="00D464F4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color w:val="000000"/>
              <w:sz w:val="20"/>
            </w:rPr>
          </w:pPr>
          <w:r w:rsidRPr="00D464F4">
            <w:rPr>
              <w:rFonts w:ascii="Times New Roman" w:eastAsia="Times New Roman" w:hAnsi="Times New Roman" w:cs="Times New Roman"/>
              <w:b/>
              <w:color w:val="000000"/>
              <w:sz w:val="20"/>
            </w:rPr>
            <w:t>T.C.</w:t>
          </w:r>
        </w:p>
        <w:p w14:paraId="614AE33C" w14:textId="77777777" w:rsidR="00D464F4" w:rsidRPr="00D464F4" w:rsidRDefault="00D464F4" w:rsidP="00D464F4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color w:val="000000"/>
              <w:sz w:val="20"/>
            </w:rPr>
          </w:pPr>
          <w:r w:rsidRPr="00D464F4">
            <w:rPr>
              <w:rFonts w:ascii="Times New Roman" w:eastAsia="Times New Roman" w:hAnsi="Times New Roman" w:cs="Times New Roman"/>
              <w:b/>
              <w:color w:val="000000"/>
              <w:sz w:val="20"/>
            </w:rPr>
            <w:t>KÜTAHYA SAĞLIK BİLİMLERİ ÜNİVERSİTESİ</w:t>
          </w:r>
        </w:p>
      </w:tc>
      <w:tc>
        <w:tcPr>
          <w:tcW w:w="764" w:type="pct"/>
          <w:tcBorders>
            <w:right w:val="single" w:sz="4" w:space="0" w:color="auto"/>
          </w:tcBorders>
          <w:vAlign w:val="center"/>
        </w:tcPr>
        <w:p w14:paraId="10FC67F7" w14:textId="77777777" w:rsidR="00D464F4" w:rsidRPr="00D464F4" w:rsidRDefault="00D464F4" w:rsidP="00D464F4">
          <w:pPr>
            <w:autoSpaceDE w:val="0"/>
            <w:autoSpaceDN w:val="0"/>
            <w:spacing w:after="0" w:line="240" w:lineRule="auto"/>
            <w:rPr>
              <w:rFonts w:ascii="Times New Roman" w:eastAsia="Times New Roman" w:hAnsi="Times New Roman" w:cs="Times New Roman"/>
              <w:b/>
              <w:color w:val="000000"/>
              <w:sz w:val="20"/>
            </w:rPr>
          </w:pPr>
          <w:r w:rsidRPr="00D464F4">
            <w:rPr>
              <w:rFonts w:ascii="Times New Roman" w:eastAsia="Times New Roman" w:hAnsi="Times New Roman" w:cs="Times New Roman"/>
              <w:b/>
              <w:color w:val="000000"/>
              <w:sz w:val="20"/>
            </w:rPr>
            <w:t>Doküman No</w:t>
          </w:r>
        </w:p>
      </w:tc>
      <w:tc>
        <w:tcPr>
          <w:tcW w:w="753" w:type="pct"/>
          <w:tcBorders>
            <w:left w:val="single" w:sz="4" w:space="0" w:color="auto"/>
          </w:tcBorders>
          <w:shd w:val="clear" w:color="auto" w:fill="auto"/>
          <w:vAlign w:val="center"/>
        </w:tcPr>
        <w:p w14:paraId="3E2D292D" w14:textId="48785458" w:rsidR="00D464F4" w:rsidRPr="00D464F4" w:rsidRDefault="00D464F4" w:rsidP="00CA2844">
          <w:pPr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</w:rPr>
          </w:pPr>
          <w:r w:rsidRPr="00D464F4">
            <w:rPr>
              <w:rFonts w:ascii="Times New Roman" w:eastAsia="Times New Roman" w:hAnsi="Times New Roman" w:cs="Times New Roman"/>
              <w:sz w:val="20"/>
            </w:rPr>
            <w:t>KUYAM.F1</w:t>
          </w:r>
          <w:r w:rsidR="00CA2844">
            <w:rPr>
              <w:rFonts w:ascii="Times New Roman" w:eastAsia="Times New Roman" w:hAnsi="Times New Roman" w:cs="Times New Roman"/>
              <w:sz w:val="20"/>
            </w:rPr>
            <w:t>2</w:t>
          </w:r>
          <w:bookmarkStart w:id="0" w:name="_GoBack"/>
          <w:bookmarkEnd w:id="0"/>
        </w:p>
      </w:tc>
    </w:tr>
    <w:tr w:rsidR="00D464F4" w:rsidRPr="00D464F4" w14:paraId="22193DCA" w14:textId="77777777" w:rsidTr="00D464F4">
      <w:trPr>
        <w:trHeight w:val="345"/>
      </w:trPr>
      <w:tc>
        <w:tcPr>
          <w:tcW w:w="984" w:type="pct"/>
          <w:vMerge/>
          <w:tcBorders>
            <w:bottom w:val="single" w:sz="4" w:space="0" w:color="auto"/>
            <w:right w:val="nil"/>
          </w:tcBorders>
        </w:tcPr>
        <w:p w14:paraId="17A50152" w14:textId="77777777" w:rsidR="00D464F4" w:rsidRPr="00D464F4" w:rsidRDefault="00D464F4" w:rsidP="00D464F4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rPr>
              <w:rFonts w:ascii="Times New Roman" w:eastAsia="Times New Roman" w:hAnsi="Times New Roman" w:cs="Times New Roman"/>
              <w:b/>
              <w:color w:val="000000"/>
              <w:sz w:val="20"/>
            </w:rPr>
          </w:pPr>
        </w:p>
      </w:tc>
      <w:tc>
        <w:tcPr>
          <w:tcW w:w="2499" w:type="pct"/>
          <w:vMerge/>
          <w:tcBorders>
            <w:right w:val="single" w:sz="4" w:space="0" w:color="auto"/>
          </w:tcBorders>
          <w:vAlign w:val="center"/>
        </w:tcPr>
        <w:p w14:paraId="3030717E" w14:textId="77777777" w:rsidR="00D464F4" w:rsidRPr="00D464F4" w:rsidRDefault="00D464F4" w:rsidP="00D464F4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color w:val="000000"/>
              <w:sz w:val="20"/>
            </w:rPr>
          </w:pPr>
        </w:p>
      </w:tc>
      <w:tc>
        <w:tcPr>
          <w:tcW w:w="764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D7ECC49" w14:textId="77777777" w:rsidR="00D464F4" w:rsidRPr="00D464F4" w:rsidRDefault="00D464F4" w:rsidP="00D464F4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rPr>
              <w:rFonts w:ascii="Times New Roman" w:eastAsia="Times New Roman" w:hAnsi="Times New Roman" w:cs="Times New Roman"/>
              <w:b/>
              <w:color w:val="000000"/>
              <w:sz w:val="20"/>
            </w:rPr>
          </w:pPr>
          <w:r w:rsidRPr="00D464F4">
            <w:rPr>
              <w:rFonts w:ascii="Times New Roman" w:eastAsia="Times New Roman" w:hAnsi="Times New Roman" w:cs="Times New Roman"/>
              <w:b/>
              <w:color w:val="000000"/>
              <w:sz w:val="20"/>
            </w:rPr>
            <w:t>Yayın Tarihi</w:t>
          </w:r>
        </w:p>
      </w:tc>
      <w:tc>
        <w:tcPr>
          <w:tcW w:w="753" w:type="pct"/>
          <w:tcBorders>
            <w:left w:val="single" w:sz="4" w:space="0" w:color="auto"/>
            <w:bottom w:val="single" w:sz="4" w:space="0" w:color="auto"/>
          </w:tcBorders>
          <w:shd w:val="clear" w:color="auto" w:fill="auto"/>
          <w:vAlign w:val="center"/>
        </w:tcPr>
        <w:p w14:paraId="146FDA5F" w14:textId="77777777" w:rsidR="00D464F4" w:rsidRPr="00D464F4" w:rsidRDefault="00D464F4" w:rsidP="00D464F4">
          <w:pPr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</w:rPr>
          </w:pPr>
          <w:r w:rsidRPr="00D464F4">
            <w:rPr>
              <w:rFonts w:ascii="Times New Roman" w:eastAsia="Times New Roman" w:hAnsi="Times New Roman" w:cs="Times New Roman"/>
              <w:sz w:val="20"/>
            </w:rPr>
            <w:t>07.08.2025</w:t>
          </w:r>
        </w:p>
      </w:tc>
    </w:tr>
    <w:tr w:rsidR="00D464F4" w:rsidRPr="00D464F4" w14:paraId="26BF2E85" w14:textId="77777777" w:rsidTr="00D464F4">
      <w:trPr>
        <w:trHeight w:val="345"/>
      </w:trPr>
      <w:tc>
        <w:tcPr>
          <w:tcW w:w="984" w:type="pct"/>
          <w:vMerge/>
        </w:tcPr>
        <w:p w14:paraId="3D64289A" w14:textId="77777777" w:rsidR="00D464F4" w:rsidRPr="00D464F4" w:rsidRDefault="00D464F4" w:rsidP="00D464F4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rPr>
              <w:rFonts w:ascii="Times New Roman" w:eastAsia="Times New Roman" w:hAnsi="Times New Roman" w:cs="Times New Roman"/>
              <w:b/>
              <w:color w:val="000000"/>
              <w:sz w:val="20"/>
            </w:rPr>
          </w:pPr>
        </w:p>
      </w:tc>
      <w:tc>
        <w:tcPr>
          <w:tcW w:w="2499" w:type="pct"/>
          <w:vMerge/>
          <w:tcBorders>
            <w:right w:val="single" w:sz="4" w:space="0" w:color="auto"/>
          </w:tcBorders>
          <w:vAlign w:val="center"/>
        </w:tcPr>
        <w:p w14:paraId="46767AF4" w14:textId="77777777" w:rsidR="00D464F4" w:rsidRPr="00D464F4" w:rsidRDefault="00D464F4" w:rsidP="00D464F4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sz w:val="20"/>
            </w:rPr>
          </w:pPr>
        </w:p>
      </w:tc>
      <w:tc>
        <w:tcPr>
          <w:tcW w:w="764" w:type="pct"/>
          <w:tcBorders>
            <w:right w:val="single" w:sz="4" w:space="0" w:color="auto"/>
          </w:tcBorders>
          <w:vAlign w:val="center"/>
        </w:tcPr>
        <w:p w14:paraId="4A57C8C5" w14:textId="77777777" w:rsidR="00D464F4" w:rsidRPr="00D464F4" w:rsidRDefault="00D464F4" w:rsidP="00D464F4">
          <w:pPr>
            <w:autoSpaceDE w:val="0"/>
            <w:autoSpaceDN w:val="0"/>
            <w:spacing w:after="0" w:line="240" w:lineRule="auto"/>
            <w:rPr>
              <w:rFonts w:ascii="Times New Roman" w:eastAsia="Times New Roman" w:hAnsi="Times New Roman" w:cs="Times New Roman"/>
              <w:b/>
              <w:color w:val="000000"/>
              <w:sz w:val="20"/>
            </w:rPr>
          </w:pPr>
          <w:r w:rsidRPr="00D464F4">
            <w:rPr>
              <w:rFonts w:ascii="Times New Roman" w:eastAsia="Times New Roman" w:hAnsi="Times New Roman" w:cs="Times New Roman"/>
              <w:b/>
              <w:color w:val="000000"/>
              <w:sz w:val="20"/>
            </w:rPr>
            <w:t>Revizyon No</w:t>
          </w:r>
        </w:p>
      </w:tc>
      <w:tc>
        <w:tcPr>
          <w:tcW w:w="753" w:type="pct"/>
          <w:tcBorders>
            <w:left w:val="single" w:sz="4" w:space="0" w:color="auto"/>
          </w:tcBorders>
          <w:shd w:val="clear" w:color="auto" w:fill="auto"/>
          <w:vAlign w:val="center"/>
        </w:tcPr>
        <w:p w14:paraId="24BDF726" w14:textId="77777777" w:rsidR="00D464F4" w:rsidRPr="00D464F4" w:rsidRDefault="00D464F4" w:rsidP="00D464F4">
          <w:pPr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</w:rPr>
          </w:pPr>
          <w:r w:rsidRPr="00D464F4">
            <w:rPr>
              <w:rFonts w:ascii="Times New Roman" w:eastAsia="Times New Roman" w:hAnsi="Times New Roman" w:cs="Times New Roman"/>
              <w:sz w:val="20"/>
            </w:rPr>
            <w:t>00</w:t>
          </w:r>
        </w:p>
      </w:tc>
    </w:tr>
    <w:tr w:rsidR="00D464F4" w:rsidRPr="00D464F4" w14:paraId="0CD75FE3" w14:textId="77777777" w:rsidTr="00D464F4">
      <w:trPr>
        <w:trHeight w:val="251"/>
      </w:trPr>
      <w:tc>
        <w:tcPr>
          <w:tcW w:w="984" w:type="pct"/>
          <w:vMerge/>
        </w:tcPr>
        <w:p w14:paraId="0F686342" w14:textId="77777777" w:rsidR="00D464F4" w:rsidRPr="00D464F4" w:rsidRDefault="00D464F4" w:rsidP="00D464F4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rPr>
              <w:rFonts w:ascii="Times New Roman" w:eastAsia="Times New Roman" w:hAnsi="Times New Roman" w:cs="Times New Roman"/>
              <w:color w:val="000000"/>
              <w:sz w:val="20"/>
            </w:rPr>
          </w:pPr>
        </w:p>
      </w:tc>
      <w:tc>
        <w:tcPr>
          <w:tcW w:w="2499" w:type="pct"/>
          <w:tcBorders>
            <w:right w:val="single" w:sz="4" w:space="0" w:color="auto"/>
          </w:tcBorders>
          <w:vAlign w:val="center"/>
        </w:tcPr>
        <w:p w14:paraId="32B4A4A2" w14:textId="2D517539" w:rsidR="00D464F4" w:rsidRPr="00D464F4" w:rsidRDefault="00D464F4" w:rsidP="00D464F4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/>
              <w:sz w:val="20"/>
            </w:rPr>
          </w:pPr>
          <w:r w:rsidRPr="00D464F4">
            <w:rPr>
              <w:rFonts w:ascii="Times New Roman" w:eastAsia="Times New Roman" w:hAnsi="Times New Roman" w:cs="Times New Roman"/>
              <w:b/>
              <w:bCs/>
              <w:sz w:val="20"/>
            </w:rPr>
            <w:t>ARIZA BİLDİRİM FORMU</w:t>
          </w:r>
        </w:p>
      </w:tc>
      <w:tc>
        <w:tcPr>
          <w:tcW w:w="764" w:type="pct"/>
          <w:tcBorders>
            <w:right w:val="single" w:sz="4" w:space="0" w:color="auto"/>
          </w:tcBorders>
          <w:vAlign w:val="center"/>
        </w:tcPr>
        <w:p w14:paraId="571CA388" w14:textId="77777777" w:rsidR="00D464F4" w:rsidRPr="00D464F4" w:rsidRDefault="00D464F4" w:rsidP="00D464F4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rPr>
              <w:rFonts w:ascii="Times New Roman" w:eastAsia="Times New Roman" w:hAnsi="Times New Roman" w:cs="Times New Roman"/>
              <w:b/>
              <w:color w:val="000000"/>
              <w:sz w:val="20"/>
            </w:rPr>
          </w:pPr>
          <w:r w:rsidRPr="00D464F4">
            <w:rPr>
              <w:rFonts w:ascii="Times New Roman" w:eastAsia="Times New Roman" w:hAnsi="Times New Roman" w:cs="Times New Roman"/>
              <w:b/>
              <w:color w:val="000000"/>
              <w:sz w:val="20"/>
            </w:rPr>
            <w:t>Revizyon Tarihi</w:t>
          </w:r>
        </w:p>
      </w:tc>
      <w:tc>
        <w:tcPr>
          <w:tcW w:w="753" w:type="pct"/>
          <w:tcBorders>
            <w:left w:val="single" w:sz="4" w:space="0" w:color="auto"/>
          </w:tcBorders>
          <w:shd w:val="clear" w:color="auto" w:fill="auto"/>
          <w:vAlign w:val="center"/>
        </w:tcPr>
        <w:p w14:paraId="00BA7998" w14:textId="77777777" w:rsidR="00D464F4" w:rsidRPr="00D464F4" w:rsidRDefault="00D464F4" w:rsidP="00D464F4">
          <w:pPr>
            <w:tabs>
              <w:tab w:val="center" w:pos="4536"/>
              <w:tab w:val="right" w:pos="9072"/>
            </w:tabs>
            <w:autoSpaceDE w:val="0"/>
            <w:autoSpaceDN w:val="0"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</w:rPr>
          </w:pPr>
          <w:r w:rsidRPr="00D464F4">
            <w:rPr>
              <w:rFonts w:ascii="Times New Roman" w:eastAsia="Times New Roman" w:hAnsi="Times New Roman" w:cs="Times New Roman"/>
              <w:sz w:val="20"/>
            </w:rPr>
            <w:t>-</w:t>
          </w:r>
        </w:p>
      </w:tc>
    </w:tr>
  </w:tbl>
  <w:p w14:paraId="27723B47" w14:textId="77777777" w:rsidR="00667CDD" w:rsidRDefault="00667CD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45001B" w14:textId="77777777" w:rsidR="00D464F4" w:rsidRDefault="00D464F4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MyNzC3NLQwNTNR0lEKTi0uzszPAykwqgUA0O8UZywAAAA="/>
  </w:docVars>
  <w:rsids>
    <w:rsidRoot w:val="00623C93"/>
    <w:rsid w:val="00004BC8"/>
    <w:rsid w:val="0022767D"/>
    <w:rsid w:val="002567AA"/>
    <w:rsid w:val="002C6446"/>
    <w:rsid w:val="002D7811"/>
    <w:rsid w:val="00377110"/>
    <w:rsid w:val="003C76C9"/>
    <w:rsid w:val="003D3352"/>
    <w:rsid w:val="00412775"/>
    <w:rsid w:val="00443AF7"/>
    <w:rsid w:val="004A53FC"/>
    <w:rsid w:val="004E1292"/>
    <w:rsid w:val="00510BC7"/>
    <w:rsid w:val="005666D3"/>
    <w:rsid w:val="0057394A"/>
    <w:rsid w:val="005929AA"/>
    <w:rsid w:val="00614110"/>
    <w:rsid w:val="00620537"/>
    <w:rsid w:val="00623C93"/>
    <w:rsid w:val="00667CDD"/>
    <w:rsid w:val="00674377"/>
    <w:rsid w:val="007D56D6"/>
    <w:rsid w:val="008A1405"/>
    <w:rsid w:val="008C741C"/>
    <w:rsid w:val="00953AC8"/>
    <w:rsid w:val="00962228"/>
    <w:rsid w:val="009B1166"/>
    <w:rsid w:val="00A76DD1"/>
    <w:rsid w:val="00A8285C"/>
    <w:rsid w:val="00AE4F70"/>
    <w:rsid w:val="00B017FB"/>
    <w:rsid w:val="00BF4C29"/>
    <w:rsid w:val="00C657F4"/>
    <w:rsid w:val="00C812E4"/>
    <w:rsid w:val="00C866F8"/>
    <w:rsid w:val="00CA2844"/>
    <w:rsid w:val="00D464F4"/>
    <w:rsid w:val="00DA2F10"/>
    <w:rsid w:val="00DB7EA4"/>
    <w:rsid w:val="00DE0D1D"/>
    <w:rsid w:val="00E22B6B"/>
    <w:rsid w:val="00E425E5"/>
    <w:rsid w:val="00FF7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8F6333"/>
  <w15:chartTrackingRefBased/>
  <w15:docId w15:val="{E3CE1A1C-3787-4C1A-A87F-517FDCAC0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E4F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E4F70"/>
  </w:style>
  <w:style w:type="paragraph" w:styleId="AltBilgi">
    <w:name w:val="footer"/>
    <w:basedOn w:val="Normal"/>
    <w:link w:val="AltBilgiChar"/>
    <w:uiPriority w:val="99"/>
    <w:unhideWhenUsed/>
    <w:rsid w:val="00AE4F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E4F70"/>
  </w:style>
  <w:style w:type="table" w:customStyle="1" w:styleId="TableNormal">
    <w:name w:val="Table Normal"/>
    <w:uiPriority w:val="2"/>
    <w:semiHidden/>
    <w:unhideWhenUsed/>
    <w:qFormat/>
    <w:rsid w:val="00A76DD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76DD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oKlavuzu">
    <w:name w:val="Table Grid"/>
    <w:basedOn w:val="NormalTablo"/>
    <w:uiPriority w:val="39"/>
    <w:rsid w:val="00443A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upYazi">
    <w:name w:val="Grup Yazi"/>
    <w:rsid w:val="00DB7EA4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sz w:val="18"/>
      <w:szCs w:val="24"/>
      <w:lang w:eastAsia="tr-TR"/>
    </w:rPr>
  </w:style>
  <w:style w:type="character" w:styleId="Kpr">
    <w:name w:val="Hyperlink"/>
    <w:basedOn w:val="VarsaylanParagrafYazTipi"/>
    <w:uiPriority w:val="99"/>
    <w:semiHidden/>
    <w:unhideWhenUsed/>
    <w:rsid w:val="00D464F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uf ORCAN</dc:creator>
  <cp:keywords/>
  <dc:description/>
  <cp:lastModifiedBy>Lenovo</cp:lastModifiedBy>
  <cp:revision>3</cp:revision>
  <dcterms:created xsi:type="dcterms:W3CDTF">2025-08-08T09:21:00Z</dcterms:created>
  <dcterms:modified xsi:type="dcterms:W3CDTF">2025-08-08T09:22:00Z</dcterms:modified>
</cp:coreProperties>
</file>